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san Pol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3 Vernon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san5790@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8858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ola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6/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